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18097701"/>
        <w:docPartObj>
          <w:docPartGallery w:val="Cover Pages"/>
          <w:docPartUnique/>
        </w:docPartObj>
      </w:sdtPr>
      <w:sdtEndPr>
        <w:rPr>
          <w:rFonts w:eastAsiaTheme="majorEastAsia"/>
        </w:rPr>
      </w:sdtEndPr>
      <w:sdtContent>
        <w:p w14:paraId="454EA71C" w14:textId="70436B28" w:rsidR="00350BF6" w:rsidRDefault="00350BF6" w:rsidP="009840FA">
          <w:r>
            <w:rPr>
              <w:noProof/>
            </w:rPr>
            <mc:AlternateContent>
              <mc:Choice Requires="wpg">
                <w:drawing>
                  <wp:anchor distT="0" distB="0" distL="114300" distR="114300" simplePos="0" relativeHeight="251667456" behindDoc="0" locked="0" layoutInCell="1" allowOverlap="1" wp14:anchorId="756DBD9A" wp14:editId="0E0FB46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7A3F6B5" id="Group 149" o:spid="_x0000_s1026" style="position:absolute;margin-left:0;margin-top:0;width:8in;height:95.7pt;z-index:25166745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6432" behindDoc="0" locked="0" layoutInCell="1" allowOverlap="1" wp14:anchorId="713FC966" wp14:editId="6572D1D1">
                    <wp:simplePos x="0" y="0"/>
                    <wp:positionH relativeFrom="page">
                      <wp:align>center</wp:align>
                    </wp:positionH>
                    <mc:AlternateContent>
                      <mc:Choice Requires="wp14">
                        <wp:positionV relativeFrom="page">
                          <wp14:pctPosVOffset>70000</wp14:pctPosVOffset>
                        </wp:positionV>
                      </mc:Choice>
                      <mc:Fallback>
                        <wp:positionV relativeFrom="page">
                          <wp:posOffset>74853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6BAC759" w14:textId="67F6CDA0" w:rsidR="00090653" w:rsidRPr="00350BF6" w:rsidRDefault="00090653" w:rsidP="00310E0B">
                                <w:pPr>
                                  <w:pStyle w:val="Subtitle"/>
                                </w:pPr>
                                <w:r w:rsidRPr="00350BF6">
                                  <w:t>Abstract</w:t>
                                </w:r>
                              </w:p>
                              <w:sdt>
                                <w:sdtPr>
                                  <w:rPr>
                                    <w:rStyle w:val="Heading4Char"/>
                                    <w:rFonts w:eastAsia="Calibri"/>
                                    <w:color w:val="auto"/>
                                    <w:sz w:val="28"/>
                                    <w:szCs w:val="24"/>
                                  </w:rPr>
                                  <w:alias w:val="Abstract"/>
                                  <w:tag w:val=""/>
                                  <w:id w:val="1375273687"/>
                                  <w:dataBinding w:prefixMappings="xmlns:ns0='http://schemas.microsoft.com/office/2006/coverPageProps' " w:xpath="/ns0:CoverPageProperties[1]/ns0:Abstract[1]" w:storeItemID="{55AF091B-3C7A-41E3-B477-F2FDAA23CFDA}"/>
                                  <w:text w:multiLine="1"/>
                                </w:sdtPr>
                                <w:sdtEndPr>
                                  <w:rPr>
                                    <w:rStyle w:val="Heading4Char"/>
                                  </w:rPr>
                                </w:sdtEndPr>
                                <w:sdtContent>
                                  <w:p w14:paraId="467E64D8" w14:textId="22495494" w:rsidR="00090653" w:rsidRPr="00350BF6" w:rsidRDefault="00D261FE" w:rsidP="00350BF6">
                                    <w:pPr>
                                      <w:pStyle w:val="NoSpacing"/>
                                      <w:jc w:val="right"/>
                                      <w:rPr>
                                        <w:sz w:val="18"/>
                                        <w:szCs w:val="18"/>
                                      </w:rPr>
                                    </w:pPr>
                                    <w:r>
                                      <w:rPr>
                                        <w:rStyle w:val="Heading4Char"/>
                                        <w:rFonts w:eastAsia="Calibri"/>
                                        <w:color w:val="auto"/>
                                        <w:sz w:val="28"/>
                                        <w:szCs w:val="24"/>
                                      </w:rPr>
                                      <w:t>Proposal</w:t>
                                    </w:r>
                                    <w:r w:rsidR="00090653" w:rsidRPr="00350BF6">
                                      <w:rPr>
                                        <w:rStyle w:val="Heading4Char"/>
                                        <w:rFonts w:eastAsia="Calibri"/>
                                        <w:color w:val="auto"/>
                                        <w:sz w:val="28"/>
                                        <w:szCs w:val="24"/>
                                      </w:rPr>
                                      <w:t xml:space="preserve"> </w:t>
                                    </w:r>
                                    <w:r>
                                      <w:rPr>
                                        <w:rStyle w:val="Heading4Char"/>
                                        <w:rFonts w:eastAsia="Calibri"/>
                                        <w:color w:val="auto"/>
                                        <w:sz w:val="28"/>
                                        <w:szCs w:val="24"/>
                                      </w:rPr>
                                      <w:t>D</w:t>
                                    </w:r>
                                    <w:r w:rsidR="00090653" w:rsidRPr="00350BF6">
                                      <w:rPr>
                                        <w:rStyle w:val="Heading4Char"/>
                                        <w:rFonts w:eastAsia="Calibri"/>
                                        <w:color w:val="auto"/>
                                        <w:sz w:val="28"/>
                                        <w:szCs w:val="24"/>
                                      </w:rPr>
                                      <w:t xml:space="preserve">ocumentation for the FastNFitness android application.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713FC966" id="_x0000_t202" coordsize="21600,21600" o:spt="202" path="m,l,21600r21600,l21600,xe">
                    <v:stroke joinstyle="miter"/>
                    <v:path gradientshapeok="t" o:connecttype="rect"/>
                  </v:shapetype>
                  <v:shape id="Text Box 153" o:spid="_x0000_s1026" type="#_x0000_t202" style="position:absolute;left:0;text-align:left;margin-left:0;margin-top:0;width:8in;height:79.5pt;z-index:25166643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06BAC759" w14:textId="67F6CDA0" w:rsidR="00090653" w:rsidRPr="00350BF6" w:rsidRDefault="00090653" w:rsidP="00310E0B">
                          <w:pPr>
                            <w:pStyle w:val="Subtitle"/>
                          </w:pPr>
                          <w:r w:rsidRPr="00350BF6">
                            <w:t>Abstract</w:t>
                          </w:r>
                        </w:p>
                        <w:sdt>
                          <w:sdtPr>
                            <w:rPr>
                              <w:rStyle w:val="Heading4Char"/>
                              <w:rFonts w:eastAsia="Calibri"/>
                              <w:color w:val="auto"/>
                              <w:sz w:val="28"/>
                              <w:szCs w:val="24"/>
                            </w:rPr>
                            <w:alias w:val="Abstract"/>
                            <w:tag w:val=""/>
                            <w:id w:val="1375273687"/>
                            <w:dataBinding w:prefixMappings="xmlns:ns0='http://schemas.microsoft.com/office/2006/coverPageProps' " w:xpath="/ns0:CoverPageProperties[1]/ns0:Abstract[1]" w:storeItemID="{55AF091B-3C7A-41E3-B477-F2FDAA23CFDA}"/>
                            <w:text w:multiLine="1"/>
                          </w:sdtPr>
                          <w:sdtEndPr>
                            <w:rPr>
                              <w:rStyle w:val="Heading4Char"/>
                            </w:rPr>
                          </w:sdtEndPr>
                          <w:sdtContent>
                            <w:p w14:paraId="467E64D8" w14:textId="22495494" w:rsidR="00090653" w:rsidRPr="00350BF6" w:rsidRDefault="00D261FE" w:rsidP="00350BF6">
                              <w:pPr>
                                <w:pStyle w:val="NoSpacing"/>
                                <w:jc w:val="right"/>
                                <w:rPr>
                                  <w:sz w:val="18"/>
                                  <w:szCs w:val="18"/>
                                </w:rPr>
                              </w:pPr>
                              <w:r>
                                <w:rPr>
                                  <w:rStyle w:val="Heading4Char"/>
                                  <w:rFonts w:eastAsia="Calibri"/>
                                  <w:color w:val="auto"/>
                                  <w:sz w:val="28"/>
                                  <w:szCs w:val="24"/>
                                </w:rPr>
                                <w:t>Proposal</w:t>
                              </w:r>
                              <w:r w:rsidR="00090653" w:rsidRPr="00350BF6">
                                <w:rPr>
                                  <w:rStyle w:val="Heading4Char"/>
                                  <w:rFonts w:eastAsia="Calibri"/>
                                  <w:color w:val="auto"/>
                                  <w:sz w:val="28"/>
                                  <w:szCs w:val="24"/>
                                </w:rPr>
                                <w:t xml:space="preserve"> </w:t>
                              </w:r>
                              <w:r>
                                <w:rPr>
                                  <w:rStyle w:val="Heading4Char"/>
                                  <w:rFonts w:eastAsia="Calibri"/>
                                  <w:color w:val="auto"/>
                                  <w:sz w:val="28"/>
                                  <w:szCs w:val="24"/>
                                </w:rPr>
                                <w:t>D</w:t>
                              </w:r>
                              <w:r w:rsidR="00090653" w:rsidRPr="00350BF6">
                                <w:rPr>
                                  <w:rStyle w:val="Heading4Char"/>
                                  <w:rFonts w:eastAsia="Calibri"/>
                                  <w:color w:val="auto"/>
                                  <w:sz w:val="28"/>
                                  <w:szCs w:val="24"/>
                                </w:rPr>
                                <w:t xml:space="preserve">ocumentation for the FastNFitness android application.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4384" behindDoc="0" locked="0" layoutInCell="1" allowOverlap="1" wp14:anchorId="1D31F3D1" wp14:editId="20635E76">
                    <wp:simplePos x="0" y="0"/>
                    <wp:positionH relativeFrom="page">
                      <wp:align>center</wp:align>
                    </wp:positionH>
                    <mc:AlternateContent>
                      <mc:Choice Requires="wp14">
                        <wp:positionV relativeFrom="page">
                          <wp14:pctPosVOffset>30000</wp14:pctPosVOffset>
                        </wp:positionV>
                      </mc:Choice>
                      <mc:Fallback>
                        <wp:positionV relativeFrom="page">
                          <wp:posOffset>32080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EF7F31" w14:textId="40B4501B" w:rsidR="00090653" w:rsidRDefault="00641939" w:rsidP="007A0C80">
                                <w:pPr>
                                  <w:pStyle w:val="Title"/>
                                </w:pPr>
                                <w:sdt>
                                  <w:sdt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090653">
                                      <w:t>Fast N Fitness</w:t>
                                    </w:r>
                                  </w:sdtContent>
                                </w:sdt>
                              </w:p>
                              <w:p w14:paraId="73EF7B00" w14:textId="2D42DAB4" w:rsidR="00090653" w:rsidRDefault="00090653" w:rsidP="007A0C80">
                                <w:pPr>
                                  <w:pStyle w:val="Subtitle"/>
                                  <w:rPr>
                                    <w:smallCaps/>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1D31F3D1" id="_x0000_t202" coordsize="21600,21600" o:spt="202" path="m,l,21600r21600,l21600,xe">
                    <v:stroke joinstyle="miter"/>
                    <v:path gradientshapeok="t" o:connecttype="rect"/>
                  </v:shapetype>
                  <v:shape id="Text Box 154" o:spid="_x0000_s1027" type="#_x0000_t202" style="position:absolute;left:0;text-align:left;margin-left:0;margin-top:0;width:8in;height:286.5pt;z-index:25166438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79EF7F31" w14:textId="40B4501B" w:rsidR="00090653" w:rsidRDefault="00641939" w:rsidP="007A0C80">
                          <w:pPr>
                            <w:pStyle w:val="Title"/>
                          </w:pPr>
                          <w:sdt>
                            <w:sdt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090653">
                                <w:t>Fast N Fitness</w:t>
                              </w:r>
                            </w:sdtContent>
                          </w:sdt>
                        </w:p>
                        <w:p w14:paraId="73EF7B00" w14:textId="2D42DAB4" w:rsidR="00090653" w:rsidRDefault="00090653" w:rsidP="007A0C80">
                          <w:pPr>
                            <w:pStyle w:val="Subtitle"/>
                            <w:rPr>
                              <w:smallCaps/>
                            </w:rPr>
                          </w:pPr>
                        </w:p>
                      </w:txbxContent>
                    </v:textbox>
                    <w10:wrap type="square" anchorx="page" anchory="page"/>
                  </v:shape>
                </w:pict>
              </mc:Fallback>
            </mc:AlternateContent>
          </w:r>
        </w:p>
        <w:p w14:paraId="0D0D909C" w14:textId="46839089" w:rsidR="00623B10" w:rsidRPr="007A0C80" w:rsidRDefault="00350BF6" w:rsidP="007A0C80">
          <w:pPr>
            <w:rPr>
              <w:rFonts w:eastAsiaTheme="majorEastAsia"/>
            </w:rPr>
          </w:pPr>
          <w:r>
            <w:rPr>
              <w:rFonts w:eastAsiaTheme="majorEastAsia"/>
            </w:rPr>
            <w:br w:type="page"/>
          </w:r>
        </w:p>
      </w:sdtContent>
    </w:sdt>
    <w:p w14:paraId="3E385386" w14:textId="5C1CE2D6" w:rsidR="00310E0B" w:rsidRPr="00310E0B" w:rsidRDefault="00E84AB4" w:rsidP="00DA5E04">
      <w:pPr>
        <w:pStyle w:val="Heading1"/>
      </w:pPr>
      <w:r>
        <w:lastRenderedPageBreak/>
        <w:tab/>
        <w:t>INTRODUCTION</w:t>
      </w:r>
    </w:p>
    <w:p w14:paraId="3415FEF9" w14:textId="004D6E2D" w:rsidR="00CD116A" w:rsidRPr="005466A8" w:rsidRDefault="0064632D" w:rsidP="009840FA">
      <w:r>
        <w:t>FastNFitness</w:t>
      </w:r>
      <w:r w:rsidRPr="005466A8">
        <w:t xml:space="preserve"> </w:t>
      </w:r>
      <w:r w:rsidR="00B54D11" w:rsidRPr="005466A8">
        <w:t xml:space="preserve">is a </w:t>
      </w:r>
      <w:r w:rsidRPr="005466A8">
        <w:t>community-based</w:t>
      </w:r>
      <w:r w:rsidR="00B54D11" w:rsidRPr="005466A8">
        <w:t xml:space="preserve"> health and fitness mobile application. It aims to offer a social environment for people interested in health and fitness. The application will be fueled by user generated content, users will be able to submit and view exercise programs within the application. All programs in the application will be submitted by users of the application, so if a user finds a certain program works really well for them or finds a useful workout on the internet, they can submit it to the application for other users to try out. Users will be able to rate programs submitted to the </w:t>
      </w:r>
      <w:r w:rsidR="00262AF2" w:rsidRPr="005466A8">
        <w:t>application;</w:t>
      </w:r>
      <w:r w:rsidR="00B54D11" w:rsidRPr="005466A8">
        <w:t xml:space="preserve"> this will help ensure high quality content within the application.</w:t>
      </w:r>
    </w:p>
    <w:p w14:paraId="4AE365E1" w14:textId="7F25F4C0" w:rsidR="00CD116A" w:rsidRPr="005466A8" w:rsidRDefault="00DA1B2B" w:rsidP="00310E0B">
      <w:pPr>
        <w:pStyle w:val="Heading2"/>
      </w:pPr>
      <w:r w:rsidRPr="005466A8">
        <w:t xml:space="preserve">BACKGROUND </w:t>
      </w:r>
    </w:p>
    <w:p w14:paraId="371C28A9" w14:textId="77777777" w:rsidR="000F5E2D" w:rsidRPr="005466A8" w:rsidRDefault="00B54D11" w:rsidP="009840FA">
      <w:r w:rsidRPr="005466A8">
        <w:t xml:space="preserve"> </w:t>
      </w:r>
      <w:r w:rsidR="000F5E2D">
        <w:t>FastNFitness</w:t>
      </w:r>
      <w:r w:rsidR="000F5E2D" w:rsidRPr="00A7729C">
        <w:t xml:space="preserve"> aims to be a one stop workout companion for a user looking to exercise and improve their personal health. A survey carried out during the gathering of requirements showed a very positive response to the premise of using a mobile application for the purposes outlined above and an overwhelming majority confirmed they already use online sources to put together their workout programs. Respondents also agreed they were more likely to stick with exercising as part of a group or in collaboration with other people. These findings show that by combining all of the things people find useful into one application, </w:t>
      </w:r>
      <w:proofErr w:type="gramStart"/>
      <w:r w:rsidR="000F5E2D">
        <w:t>It</w:t>
      </w:r>
      <w:proofErr w:type="gramEnd"/>
      <w:r w:rsidR="000F5E2D">
        <w:t xml:space="preserve"> </w:t>
      </w:r>
      <w:r w:rsidR="000F5E2D" w:rsidRPr="00A7729C">
        <w:t>has the potential to fill a gap in the market and help people get active and improve their health</w:t>
      </w:r>
      <w:r w:rsidR="000F5E2D" w:rsidRPr="005466A8">
        <w:t>.</w:t>
      </w:r>
    </w:p>
    <w:p w14:paraId="0A16AA52" w14:textId="39C1B0AD" w:rsidR="007E5628" w:rsidRPr="005466A8" w:rsidRDefault="007E5628" w:rsidP="00310E0B">
      <w:pPr>
        <w:pStyle w:val="Heading2"/>
      </w:pPr>
      <w:r>
        <w:t>OBJECTIVES</w:t>
      </w:r>
    </w:p>
    <w:p w14:paraId="2290B9DF" w14:textId="039664CF" w:rsidR="007E5628" w:rsidRDefault="007E5628" w:rsidP="009840FA">
      <w:r w:rsidRPr="005466A8">
        <w:t xml:space="preserve">The main focus of the application is to create a positive community for like-minded people to have a place to get together and help each other in achieving a common goal. The application will provide a discussion section where people can discuss the programs in the application and any other health and fitness topic they wish. Additionally, a one to one messaging system will be attempted, this serves many purposes but the main one is to help users pose any questions they may have about a program to its author. </w:t>
      </w:r>
    </w:p>
    <w:p w14:paraId="3BA61584" w14:textId="007DFD42" w:rsidR="00032EE0" w:rsidRPr="005466A8" w:rsidRDefault="00032EE0" w:rsidP="00310E0B">
      <w:pPr>
        <w:pStyle w:val="Heading2"/>
      </w:pPr>
      <w:r>
        <w:t>SCOPE</w:t>
      </w:r>
    </w:p>
    <w:p w14:paraId="1CA3DAA0" w14:textId="2639ECDE" w:rsidR="00DF1A33" w:rsidRPr="00DF1A33" w:rsidRDefault="009E1E51" w:rsidP="00CA097C">
      <w:pPr>
        <w:pStyle w:val="Heading3"/>
      </w:pPr>
      <w:r w:rsidRPr="00DF1A33">
        <w:t>GYM WORKOUT TRACKER &amp; TRAINER</w:t>
      </w:r>
    </w:p>
    <w:p w14:paraId="25F580D9" w14:textId="28A7EFDB" w:rsidR="00CD116A" w:rsidRPr="009840FA" w:rsidRDefault="00B54D11" w:rsidP="00717759">
      <w:r w:rsidRPr="009840FA">
        <w:t xml:space="preserve">This application allows users to browse a list of premade programs and edit them if they wish. However, the list of programs on selection are static and won’t change dynamically. The application also does not offer any social or </w:t>
      </w:r>
      <w:r w:rsidR="009A6BE1" w:rsidRPr="009840FA">
        <w:t>community-based</w:t>
      </w:r>
      <w:r w:rsidRPr="009840FA">
        <w:t xml:space="preserve"> functionality. </w:t>
      </w:r>
      <w:r w:rsidR="00717759">
        <w:t xml:space="preserve">It </w:t>
      </w:r>
      <w:r w:rsidRPr="009840FA">
        <w:t>supports dynamic user generated content and has a virtually endless source of workout programs.</w:t>
      </w:r>
      <w:r w:rsidR="00717759">
        <w:t xml:space="preserve"> It </w:t>
      </w:r>
      <w:r w:rsidRPr="009840FA">
        <w:t xml:space="preserve">also offers social functionality to foster a sense of community and offer a positive environment to encourage exercising. </w:t>
      </w:r>
    </w:p>
    <w:p w14:paraId="565CC35C" w14:textId="54C31622" w:rsidR="00CD116A" w:rsidRPr="005466A8" w:rsidRDefault="00CD116A" w:rsidP="009840FA"/>
    <w:p w14:paraId="05612515" w14:textId="4C31BB80" w:rsidR="00281BB6" w:rsidRDefault="00B04429" w:rsidP="00CA097C">
      <w:pPr>
        <w:pStyle w:val="Heading3"/>
      </w:pPr>
      <w:r w:rsidRPr="005466A8">
        <w:lastRenderedPageBreak/>
        <w:t>DAILY WORKOUTS</w:t>
      </w:r>
    </w:p>
    <w:p w14:paraId="3FBF7D4C" w14:textId="4DA97063" w:rsidR="00CD116A" w:rsidRPr="005466A8" w:rsidRDefault="00B54D11" w:rsidP="009840FA">
      <w:r w:rsidRPr="005466A8">
        <w:t xml:space="preserve">This application supplies the user with premade, static workouts. The workouts provided are heavily focused around the idea of working out at home. </w:t>
      </w:r>
    </w:p>
    <w:p w14:paraId="25C4E7C9" w14:textId="4C540501" w:rsidR="0070034D" w:rsidRDefault="007548EF" w:rsidP="00CA097C">
      <w:pPr>
        <w:pStyle w:val="Heading3"/>
      </w:pPr>
      <w:r w:rsidRPr="005466A8">
        <w:t>FITNESS &amp; BODYBUILDING</w:t>
      </w:r>
    </w:p>
    <w:p w14:paraId="398E531E" w14:textId="5A1654ED" w:rsidR="00CD116A" w:rsidRPr="005466A8" w:rsidRDefault="00B54D11" w:rsidP="009840FA">
      <w:r w:rsidRPr="005466A8">
        <w:t xml:space="preserve">This application allows users to browse premade programs and to create their own. Users are not able to edit existing programs or submit their own for other users. The application also has no community functionality. </w:t>
      </w:r>
    </w:p>
    <w:p w14:paraId="7866492A" w14:textId="32963CFE" w:rsidR="00CD116A" w:rsidRPr="005466A8" w:rsidRDefault="00944A60" w:rsidP="00CA097C">
      <w:pPr>
        <w:pStyle w:val="Heading3"/>
      </w:pPr>
      <w:r w:rsidRPr="005466A8">
        <w:t xml:space="preserve">TECHNOLOGIES/RESOURCES </w:t>
      </w:r>
    </w:p>
    <w:p w14:paraId="0711C779" w14:textId="77777777" w:rsidR="00CD116A" w:rsidRPr="005466A8" w:rsidRDefault="00B54D11" w:rsidP="009840FA">
      <w:r w:rsidRPr="005466A8">
        <w:t xml:space="preserve"> </w:t>
      </w:r>
    </w:p>
    <w:tbl>
      <w:tblPr>
        <w:tblStyle w:val="TableGrid"/>
        <w:tblW w:w="9009" w:type="dxa"/>
        <w:tblInd w:w="6" w:type="dxa"/>
        <w:tblCellMar>
          <w:top w:w="7" w:type="dxa"/>
          <w:left w:w="108" w:type="dxa"/>
          <w:right w:w="49" w:type="dxa"/>
        </w:tblCellMar>
        <w:tblLook w:val="04A0" w:firstRow="1" w:lastRow="0" w:firstColumn="1" w:lastColumn="0" w:noHBand="0" w:noVBand="1"/>
      </w:tblPr>
      <w:tblGrid>
        <w:gridCol w:w="2829"/>
        <w:gridCol w:w="6180"/>
      </w:tblGrid>
      <w:tr w:rsidR="00CD116A" w:rsidRPr="005466A8" w14:paraId="20254F77" w14:textId="77777777">
        <w:trPr>
          <w:trHeight w:val="283"/>
        </w:trPr>
        <w:tc>
          <w:tcPr>
            <w:tcW w:w="2829" w:type="dxa"/>
            <w:tcBorders>
              <w:top w:val="single" w:sz="4" w:space="0" w:color="000000"/>
              <w:left w:val="single" w:sz="4" w:space="0" w:color="000000"/>
              <w:bottom w:val="single" w:sz="4" w:space="0" w:color="000000"/>
              <w:right w:val="single" w:sz="4" w:space="0" w:color="000000"/>
            </w:tcBorders>
            <w:shd w:val="clear" w:color="auto" w:fill="DEEAF6"/>
          </w:tcPr>
          <w:p w14:paraId="501E2022" w14:textId="36A59918" w:rsidR="00CD116A" w:rsidRPr="005466A8" w:rsidRDefault="0051756D" w:rsidP="009840FA">
            <w:r w:rsidRPr="005466A8">
              <w:t xml:space="preserve">RESOURCE </w:t>
            </w:r>
          </w:p>
        </w:tc>
        <w:tc>
          <w:tcPr>
            <w:tcW w:w="6180" w:type="dxa"/>
            <w:tcBorders>
              <w:top w:val="single" w:sz="4" w:space="0" w:color="000000"/>
              <w:left w:val="single" w:sz="4" w:space="0" w:color="000000"/>
              <w:bottom w:val="single" w:sz="4" w:space="0" w:color="000000"/>
              <w:right w:val="single" w:sz="4" w:space="0" w:color="000000"/>
            </w:tcBorders>
            <w:shd w:val="clear" w:color="auto" w:fill="DEEAF6"/>
          </w:tcPr>
          <w:p w14:paraId="2EC39484" w14:textId="29694D86" w:rsidR="00CD116A" w:rsidRPr="0051756D" w:rsidRDefault="0051756D" w:rsidP="009840FA">
            <w:r w:rsidRPr="0051756D">
              <w:t xml:space="preserve">DESCRIPTION </w:t>
            </w:r>
          </w:p>
        </w:tc>
      </w:tr>
      <w:tr w:rsidR="00CD116A" w:rsidRPr="005466A8" w14:paraId="41EA7424" w14:textId="77777777">
        <w:trPr>
          <w:trHeight w:val="839"/>
        </w:trPr>
        <w:tc>
          <w:tcPr>
            <w:tcW w:w="2829" w:type="dxa"/>
            <w:tcBorders>
              <w:top w:val="single" w:sz="4" w:space="0" w:color="000000"/>
              <w:left w:val="single" w:sz="4" w:space="0" w:color="000000"/>
              <w:bottom w:val="single" w:sz="4" w:space="0" w:color="000000"/>
              <w:right w:val="single" w:sz="4" w:space="0" w:color="000000"/>
            </w:tcBorders>
          </w:tcPr>
          <w:p w14:paraId="526654F5" w14:textId="09EF0E74" w:rsidR="00CD116A" w:rsidRPr="005466A8" w:rsidRDefault="008A78D4" w:rsidP="009840FA">
            <w:r>
              <w:t>Windows Host Machine</w:t>
            </w:r>
            <w:r w:rsidR="00B54D11" w:rsidRPr="005466A8">
              <w:t xml:space="preserve"> </w:t>
            </w:r>
          </w:p>
        </w:tc>
        <w:tc>
          <w:tcPr>
            <w:tcW w:w="6180" w:type="dxa"/>
            <w:tcBorders>
              <w:top w:val="single" w:sz="4" w:space="0" w:color="000000"/>
              <w:left w:val="single" w:sz="4" w:space="0" w:color="000000"/>
              <w:bottom w:val="single" w:sz="4" w:space="0" w:color="000000"/>
              <w:right w:val="single" w:sz="4" w:space="0" w:color="000000"/>
            </w:tcBorders>
          </w:tcPr>
          <w:p w14:paraId="3AD614D8" w14:textId="5ED7FD3F" w:rsidR="00CD116A" w:rsidRPr="005466A8" w:rsidRDefault="00B54D11" w:rsidP="009840FA">
            <w:r w:rsidRPr="005466A8">
              <w:t xml:space="preserve">Developing </w:t>
            </w:r>
            <w:r w:rsidR="008A78D4">
              <w:t>an Android</w:t>
            </w:r>
            <w:r w:rsidRPr="005466A8">
              <w:t xml:space="preserve"> applications requires the </w:t>
            </w:r>
            <w:r w:rsidR="008A78D4">
              <w:t xml:space="preserve">Java </w:t>
            </w:r>
            <w:r w:rsidRPr="005466A8">
              <w:t xml:space="preserve">Integrated Development Environment. </w:t>
            </w:r>
          </w:p>
        </w:tc>
      </w:tr>
      <w:tr w:rsidR="00CD116A" w:rsidRPr="005466A8" w14:paraId="127E3B0B" w14:textId="77777777">
        <w:trPr>
          <w:trHeight w:val="562"/>
        </w:trPr>
        <w:tc>
          <w:tcPr>
            <w:tcW w:w="2829" w:type="dxa"/>
            <w:tcBorders>
              <w:top w:val="single" w:sz="4" w:space="0" w:color="000000"/>
              <w:left w:val="single" w:sz="4" w:space="0" w:color="000000"/>
              <w:bottom w:val="single" w:sz="4" w:space="0" w:color="000000"/>
              <w:right w:val="single" w:sz="4" w:space="0" w:color="000000"/>
            </w:tcBorders>
          </w:tcPr>
          <w:p w14:paraId="5A766277" w14:textId="26CC6ACA" w:rsidR="00CD116A" w:rsidRPr="005466A8" w:rsidRDefault="00E12E88" w:rsidP="009840FA">
            <w:r>
              <w:t>Android Studio</w:t>
            </w:r>
          </w:p>
        </w:tc>
        <w:tc>
          <w:tcPr>
            <w:tcW w:w="6180" w:type="dxa"/>
            <w:tcBorders>
              <w:top w:val="single" w:sz="4" w:space="0" w:color="000000"/>
              <w:left w:val="single" w:sz="4" w:space="0" w:color="000000"/>
              <w:bottom w:val="single" w:sz="4" w:space="0" w:color="000000"/>
              <w:right w:val="single" w:sz="4" w:space="0" w:color="000000"/>
            </w:tcBorders>
          </w:tcPr>
          <w:p w14:paraId="0AAC63D3" w14:textId="352ACF90" w:rsidR="00CD116A" w:rsidRPr="005466A8" w:rsidRDefault="00E12E88" w:rsidP="009840FA">
            <w:r>
              <w:t>Written in Java, requires an IDE that provides greater functionalities. We are using android 3.5.1. However, android 3 or above is recommended.</w:t>
            </w:r>
          </w:p>
        </w:tc>
      </w:tr>
      <w:tr w:rsidR="00CD116A" w:rsidRPr="005466A8" w14:paraId="41EE8B20" w14:textId="77777777">
        <w:trPr>
          <w:trHeight w:val="1114"/>
        </w:trPr>
        <w:tc>
          <w:tcPr>
            <w:tcW w:w="2829" w:type="dxa"/>
            <w:tcBorders>
              <w:top w:val="single" w:sz="4" w:space="0" w:color="000000"/>
              <w:left w:val="single" w:sz="4" w:space="0" w:color="000000"/>
              <w:bottom w:val="single" w:sz="4" w:space="0" w:color="000000"/>
              <w:right w:val="single" w:sz="4" w:space="0" w:color="000000"/>
            </w:tcBorders>
          </w:tcPr>
          <w:p w14:paraId="0FABE0FA" w14:textId="6DD0E09E" w:rsidR="00CD116A" w:rsidRPr="005466A8" w:rsidRDefault="0051756D" w:rsidP="009840FA">
            <w:r>
              <w:t>Physical Android/HAXM</w:t>
            </w:r>
          </w:p>
        </w:tc>
        <w:tc>
          <w:tcPr>
            <w:tcW w:w="6180" w:type="dxa"/>
            <w:tcBorders>
              <w:top w:val="single" w:sz="4" w:space="0" w:color="000000"/>
              <w:left w:val="single" w:sz="4" w:space="0" w:color="000000"/>
              <w:bottom w:val="single" w:sz="4" w:space="0" w:color="000000"/>
              <w:right w:val="single" w:sz="4" w:space="0" w:color="000000"/>
            </w:tcBorders>
          </w:tcPr>
          <w:p w14:paraId="4FE29157" w14:textId="31F98BB5" w:rsidR="00CD116A" w:rsidRPr="005466A8" w:rsidRDefault="0051756D" w:rsidP="009840FA">
            <w:r>
              <w:t>Both, a physical android device or HAXM can be used to run and preview the development.</w:t>
            </w:r>
          </w:p>
        </w:tc>
      </w:tr>
      <w:tr w:rsidR="00CD116A" w:rsidRPr="005466A8" w14:paraId="04F1D1ED" w14:textId="77777777">
        <w:trPr>
          <w:trHeight w:val="564"/>
        </w:trPr>
        <w:tc>
          <w:tcPr>
            <w:tcW w:w="2829" w:type="dxa"/>
            <w:tcBorders>
              <w:top w:val="single" w:sz="4" w:space="0" w:color="000000"/>
              <w:left w:val="single" w:sz="4" w:space="0" w:color="000000"/>
              <w:bottom w:val="single" w:sz="4" w:space="0" w:color="000000"/>
              <w:right w:val="single" w:sz="4" w:space="0" w:color="000000"/>
            </w:tcBorders>
          </w:tcPr>
          <w:p w14:paraId="748AC1BC" w14:textId="2D1218E3" w:rsidR="00CD116A" w:rsidRPr="005466A8" w:rsidRDefault="0020090F" w:rsidP="009840FA">
            <w:r>
              <w:t>SQLite</w:t>
            </w:r>
          </w:p>
        </w:tc>
        <w:tc>
          <w:tcPr>
            <w:tcW w:w="6180" w:type="dxa"/>
            <w:tcBorders>
              <w:top w:val="single" w:sz="4" w:space="0" w:color="000000"/>
              <w:left w:val="single" w:sz="4" w:space="0" w:color="000000"/>
              <w:bottom w:val="single" w:sz="4" w:space="0" w:color="000000"/>
              <w:right w:val="single" w:sz="4" w:space="0" w:color="000000"/>
            </w:tcBorders>
          </w:tcPr>
          <w:p w14:paraId="0A374229" w14:textId="601DB29A" w:rsidR="00CD116A" w:rsidRPr="005466A8" w:rsidRDefault="00B54D11" w:rsidP="009840FA">
            <w:r w:rsidRPr="005466A8">
              <w:t>A</w:t>
            </w:r>
            <w:r w:rsidR="0020090F">
              <w:t>n</w:t>
            </w:r>
            <w:r w:rsidRPr="005466A8">
              <w:t xml:space="preserve"> SQL</w:t>
            </w:r>
            <w:r w:rsidR="0020090F">
              <w:t>ite database</w:t>
            </w:r>
            <w:r w:rsidRPr="005466A8">
              <w:t>, to store application data</w:t>
            </w:r>
            <w:r w:rsidR="0020090F">
              <w:t xml:space="preserve"> on device</w:t>
            </w:r>
            <w:r w:rsidRPr="005466A8">
              <w:t xml:space="preserve">. </w:t>
            </w:r>
          </w:p>
        </w:tc>
      </w:tr>
    </w:tbl>
    <w:p w14:paraId="05A1D8F4" w14:textId="52A8E8F5" w:rsidR="00CD116A" w:rsidRPr="005466A8" w:rsidRDefault="00B54D11" w:rsidP="007F0C45">
      <w:r w:rsidRPr="005466A8">
        <w:t xml:space="preserve"> </w:t>
      </w:r>
    </w:p>
    <w:sectPr w:rsidR="00CD116A" w:rsidRPr="005466A8">
      <w:headerReference w:type="even" r:id="rId11"/>
      <w:footerReference w:type="even" r:id="rId12"/>
      <w:footerReference w:type="default" r:id="rId13"/>
      <w:pgSz w:w="11899" w:h="16841"/>
      <w:pgMar w:top="1442" w:right="1432" w:bottom="1489"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23878" w14:textId="77777777" w:rsidR="00641939" w:rsidRDefault="00641939" w:rsidP="009840FA">
      <w:r>
        <w:separator/>
      </w:r>
    </w:p>
  </w:endnote>
  <w:endnote w:type="continuationSeparator" w:id="0">
    <w:p w14:paraId="54D9E099" w14:textId="77777777" w:rsidR="00641939" w:rsidRDefault="00641939" w:rsidP="009840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997820"/>
      <w:docPartObj>
        <w:docPartGallery w:val="Page Numbers (Bottom of Page)"/>
        <w:docPartUnique/>
      </w:docPartObj>
    </w:sdtPr>
    <w:sdtEndPr>
      <w:rPr>
        <w:color w:val="7F7F7F" w:themeColor="background1" w:themeShade="7F"/>
        <w:spacing w:val="60"/>
      </w:rPr>
    </w:sdtEndPr>
    <w:sdtContent>
      <w:p w14:paraId="2CDEFF14" w14:textId="4561838F" w:rsidR="00090653" w:rsidRDefault="00EE73F9" w:rsidP="00EE73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4105836"/>
      <w:docPartObj>
        <w:docPartGallery w:val="Page Numbers (Bottom of Page)"/>
        <w:docPartUnique/>
      </w:docPartObj>
    </w:sdtPr>
    <w:sdtEndPr>
      <w:rPr>
        <w:color w:val="7F7F7F" w:themeColor="background1" w:themeShade="7F"/>
        <w:spacing w:val="60"/>
      </w:rPr>
    </w:sdtEndPr>
    <w:sdtContent>
      <w:p w14:paraId="64097B87" w14:textId="61E285B6" w:rsidR="00090653" w:rsidRDefault="003A74DB" w:rsidP="003A74D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3B0C5" w14:textId="77777777" w:rsidR="00641939" w:rsidRDefault="00641939" w:rsidP="009840FA">
      <w:r>
        <w:separator/>
      </w:r>
    </w:p>
  </w:footnote>
  <w:footnote w:type="continuationSeparator" w:id="0">
    <w:p w14:paraId="32A36626" w14:textId="77777777" w:rsidR="00641939" w:rsidRDefault="00641939" w:rsidP="009840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D3399" w14:textId="01549198" w:rsidR="00090653" w:rsidRDefault="00090653" w:rsidP="00004F53">
    <w:pPr>
      <w:tabs>
        <w:tab w:val="right" w:pos="895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83175"/>
    <w:multiLevelType w:val="hybridMultilevel"/>
    <w:tmpl w:val="46DA7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9012B"/>
    <w:multiLevelType w:val="hybridMultilevel"/>
    <w:tmpl w:val="D6C4D52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 w15:restartNumberingAfterBreak="0">
    <w:nsid w:val="07C366FB"/>
    <w:multiLevelType w:val="hybridMultilevel"/>
    <w:tmpl w:val="067CFF6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 w15:restartNumberingAfterBreak="0">
    <w:nsid w:val="09B33D4F"/>
    <w:multiLevelType w:val="hybridMultilevel"/>
    <w:tmpl w:val="7902A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32215B"/>
    <w:multiLevelType w:val="hybridMultilevel"/>
    <w:tmpl w:val="B17A4CBA"/>
    <w:lvl w:ilvl="0" w:tplc="D0B42FF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A6CB60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D11A676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18C7CE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540DC6E">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35A7CC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59470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6CA39B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698C3A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7D62BF3"/>
    <w:multiLevelType w:val="hybridMultilevel"/>
    <w:tmpl w:val="3852F7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197970AC"/>
    <w:multiLevelType w:val="hybridMultilevel"/>
    <w:tmpl w:val="68064DA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1E9D1AA3"/>
    <w:multiLevelType w:val="hybridMultilevel"/>
    <w:tmpl w:val="11B6DF4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8" w15:restartNumberingAfterBreak="0">
    <w:nsid w:val="225C6D9B"/>
    <w:multiLevelType w:val="hybridMultilevel"/>
    <w:tmpl w:val="20BC26B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9" w15:restartNumberingAfterBreak="0">
    <w:nsid w:val="25893545"/>
    <w:multiLevelType w:val="hybridMultilevel"/>
    <w:tmpl w:val="978A103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0" w15:restartNumberingAfterBreak="0">
    <w:nsid w:val="25B712CF"/>
    <w:multiLevelType w:val="hybridMultilevel"/>
    <w:tmpl w:val="72DCC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C95B1E"/>
    <w:multiLevelType w:val="hybridMultilevel"/>
    <w:tmpl w:val="B28893B6"/>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2" w15:restartNumberingAfterBreak="0">
    <w:nsid w:val="27605693"/>
    <w:multiLevelType w:val="hybridMultilevel"/>
    <w:tmpl w:val="1BDAE6D0"/>
    <w:lvl w:ilvl="0" w:tplc="554E23F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3FCE992">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7C9E1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CF0908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688E7C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6366F0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5D0D1C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6A6221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B4E9B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95B394F"/>
    <w:multiLevelType w:val="hybridMultilevel"/>
    <w:tmpl w:val="A2A62940"/>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4" w15:restartNumberingAfterBreak="0">
    <w:nsid w:val="34FC5B0E"/>
    <w:multiLevelType w:val="hybridMultilevel"/>
    <w:tmpl w:val="F2240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626C72"/>
    <w:multiLevelType w:val="hybridMultilevel"/>
    <w:tmpl w:val="4AC6EF8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6" w15:restartNumberingAfterBreak="0">
    <w:nsid w:val="394D7A43"/>
    <w:multiLevelType w:val="hybridMultilevel"/>
    <w:tmpl w:val="793ECAA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7" w15:restartNumberingAfterBreak="0">
    <w:nsid w:val="46C770BF"/>
    <w:multiLevelType w:val="hybridMultilevel"/>
    <w:tmpl w:val="323C7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552B06"/>
    <w:multiLevelType w:val="hybridMultilevel"/>
    <w:tmpl w:val="6B16A19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9" w15:restartNumberingAfterBreak="0">
    <w:nsid w:val="56426563"/>
    <w:multiLevelType w:val="hybridMultilevel"/>
    <w:tmpl w:val="A7365A6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0" w15:restartNumberingAfterBreak="0">
    <w:nsid w:val="569D09A7"/>
    <w:multiLevelType w:val="hybridMultilevel"/>
    <w:tmpl w:val="F918957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1" w15:restartNumberingAfterBreak="0">
    <w:nsid w:val="571759D0"/>
    <w:multiLevelType w:val="multilevel"/>
    <w:tmpl w:val="DE90D016"/>
    <w:lvl w:ilvl="0">
      <w:start w:val="1"/>
      <w:numFmt w:val="decimal"/>
      <w:pStyle w:val="Heading2"/>
      <w:lvlText w:val="%1."/>
      <w:lvlJc w:val="left"/>
      <w:pPr>
        <w:ind w:left="360" w:hanging="360"/>
      </w:pPr>
      <w:rPr>
        <w:rFonts w:hint="default"/>
      </w:rPr>
    </w:lvl>
    <w:lvl w:ilvl="1">
      <w:start w:val="1"/>
      <w:numFmt w:val="decimal"/>
      <w:pStyle w:val="Heading3"/>
      <w:isLgl/>
      <w:lvlText w:val="%1.%2."/>
      <w:lvlJc w:val="left"/>
      <w:pPr>
        <w:ind w:left="720" w:hanging="720"/>
      </w:pPr>
      <w:rPr>
        <w:rFonts w:hint="default"/>
      </w:rPr>
    </w:lvl>
    <w:lvl w:ilvl="2">
      <w:start w:val="1"/>
      <w:numFmt w:val="decimal"/>
      <w:pStyle w:val="Heading4"/>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2" w15:restartNumberingAfterBreak="0">
    <w:nsid w:val="665C288C"/>
    <w:multiLevelType w:val="hybridMultilevel"/>
    <w:tmpl w:val="65AC0B0A"/>
    <w:lvl w:ilvl="0" w:tplc="D972A17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C4832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85C82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6B6C45C">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0B02FD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6A6B7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5063EF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FA680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D84B12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699C4A27"/>
    <w:multiLevelType w:val="hybridMultilevel"/>
    <w:tmpl w:val="F8D0CBA0"/>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6E852368"/>
    <w:multiLevelType w:val="hybridMultilevel"/>
    <w:tmpl w:val="001234B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5" w15:restartNumberingAfterBreak="0">
    <w:nsid w:val="6E9514A4"/>
    <w:multiLevelType w:val="hybridMultilevel"/>
    <w:tmpl w:val="104A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005A42"/>
    <w:multiLevelType w:val="hybridMultilevel"/>
    <w:tmpl w:val="9956194A"/>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7" w15:restartNumberingAfterBreak="0">
    <w:nsid w:val="78BD43CB"/>
    <w:multiLevelType w:val="hybridMultilevel"/>
    <w:tmpl w:val="F58ED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4E1C07"/>
    <w:multiLevelType w:val="hybridMultilevel"/>
    <w:tmpl w:val="0480E10A"/>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abstractNumId w:val="12"/>
  </w:num>
  <w:num w:numId="2">
    <w:abstractNumId w:val="22"/>
  </w:num>
  <w:num w:numId="3">
    <w:abstractNumId w:val="4"/>
  </w:num>
  <w:num w:numId="4">
    <w:abstractNumId w:val="21"/>
  </w:num>
  <w:num w:numId="5">
    <w:abstractNumId w:val="8"/>
  </w:num>
  <w:num w:numId="6">
    <w:abstractNumId w:val="21"/>
    <w:lvlOverride w:ilvl="0">
      <w:startOverride w:val="1"/>
    </w:lvlOverride>
  </w:num>
  <w:num w:numId="7">
    <w:abstractNumId w:val="21"/>
    <w:lvlOverride w:ilvl="0">
      <w:startOverride w:val="1"/>
    </w:lvlOverride>
  </w:num>
  <w:num w:numId="8">
    <w:abstractNumId w:val="25"/>
  </w:num>
  <w:num w:numId="9">
    <w:abstractNumId w:val="2"/>
  </w:num>
  <w:num w:numId="10">
    <w:abstractNumId w:val="1"/>
  </w:num>
  <w:num w:numId="11">
    <w:abstractNumId w:val="5"/>
  </w:num>
  <w:num w:numId="1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6"/>
  </w:num>
  <w:num w:numId="14">
    <w:abstractNumId w:val="16"/>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4"/>
  </w:num>
  <w:num w:numId="18">
    <w:abstractNumId w:val="17"/>
  </w:num>
  <w:num w:numId="19">
    <w:abstractNumId w:val="28"/>
  </w:num>
  <w:num w:numId="20">
    <w:abstractNumId w:val="3"/>
  </w:num>
  <w:num w:numId="21">
    <w:abstractNumId w:val="20"/>
  </w:num>
  <w:num w:numId="22">
    <w:abstractNumId w:val="15"/>
  </w:num>
  <w:num w:numId="23">
    <w:abstractNumId w:val="19"/>
  </w:num>
  <w:num w:numId="24">
    <w:abstractNumId w:val="11"/>
  </w:num>
  <w:num w:numId="25">
    <w:abstractNumId w:val="23"/>
  </w:num>
  <w:num w:numId="26">
    <w:abstractNumId w:val="24"/>
  </w:num>
  <w:num w:numId="27">
    <w:abstractNumId w:val="7"/>
  </w:num>
  <w:num w:numId="28">
    <w:abstractNumId w:val="9"/>
  </w:num>
  <w:num w:numId="29">
    <w:abstractNumId w:val="21"/>
    <w:lvlOverride w:ilvl="0">
      <w:startOverride w:val="1"/>
    </w:lvlOverride>
  </w:num>
  <w:num w:numId="30">
    <w:abstractNumId w:val="21"/>
    <w:lvlOverride w:ilvl="0">
      <w:startOverride w:val="1"/>
    </w:lvlOverride>
  </w:num>
  <w:num w:numId="31">
    <w:abstractNumId w:val="21"/>
    <w:lvlOverride w:ilvl="0">
      <w:startOverride w:val="1"/>
    </w:lvlOverride>
  </w:num>
  <w:num w:numId="32">
    <w:abstractNumId w:val="21"/>
    <w:lvlOverride w:ilvl="0">
      <w:startOverride w:val="1"/>
    </w:lvlOverride>
  </w:num>
  <w:num w:numId="33">
    <w:abstractNumId w:val="27"/>
  </w:num>
  <w:num w:numId="34">
    <w:abstractNumId w:val="0"/>
  </w:num>
  <w:num w:numId="35">
    <w:abstractNumId w:val="13"/>
  </w:num>
  <w:num w:numId="36">
    <w:abstractNumId w:val="6"/>
  </w:num>
  <w:num w:numId="37">
    <w:abstractNumId w:val="10"/>
  </w:num>
  <w:num w:numId="38">
    <w:abstractNumId w:val="21"/>
    <w:lvlOverride w:ilvl="0">
      <w:startOverride w:val="1"/>
    </w:lvlOverride>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bQ0MzGzNDQzNDVW0lEKTi0uzszPAykwrAUA9i4CJCwAAAA="/>
  </w:docVars>
  <w:rsids>
    <w:rsidRoot w:val="00CD116A"/>
    <w:rsid w:val="00001A2F"/>
    <w:rsid w:val="00004F53"/>
    <w:rsid w:val="00005DD2"/>
    <w:rsid w:val="00032EE0"/>
    <w:rsid w:val="00035395"/>
    <w:rsid w:val="000425CE"/>
    <w:rsid w:val="000670C2"/>
    <w:rsid w:val="00072076"/>
    <w:rsid w:val="000801AD"/>
    <w:rsid w:val="00080CBD"/>
    <w:rsid w:val="00090653"/>
    <w:rsid w:val="000922E5"/>
    <w:rsid w:val="000B5586"/>
    <w:rsid w:val="000C0259"/>
    <w:rsid w:val="000C3E03"/>
    <w:rsid w:val="000C67DB"/>
    <w:rsid w:val="000F33A0"/>
    <w:rsid w:val="000F5E2D"/>
    <w:rsid w:val="00125671"/>
    <w:rsid w:val="001477A4"/>
    <w:rsid w:val="001531E7"/>
    <w:rsid w:val="00154365"/>
    <w:rsid w:val="001779B3"/>
    <w:rsid w:val="00196A5A"/>
    <w:rsid w:val="001A01F2"/>
    <w:rsid w:val="001B315E"/>
    <w:rsid w:val="001B41D0"/>
    <w:rsid w:val="001C4B90"/>
    <w:rsid w:val="001C5EAA"/>
    <w:rsid w:val="001D581A"/>
    <w:rsid w:val="001F3D38"/>
    <w:rsid w:val="0020090F"/>
    <w:rsid w:val="00210F1E"/>
    <w:rsid w:val="0021206A"/>
    <w:rsid w:val="002238E8"/>
    <w:rsid w:val="00223C94"/>
    <w:rsid w:val="00227B59"/>
    <w:rsid w:val="00233181"/>
    <w:rsid w:val="002543D2"/>
    <w:rsid w:val="00262AF2"/>
    <w:rsid w:val="00266A92"/>
    <w:rsid w:val="00267F6F"/>
    <w:rsid w:val="00276A11"/>
    <w:rsid w:val="00277A5E"/>
    <w:rsid w:val="00281BB6"/>
    <w:rsid w:val="00284A8F"/>
    <w:rsid w:val="00292419"/>
    <w:rsid w:val="00293350"/>
    <w:rsid w:val="002A361D"/>
    <w:rsid w:val="002A5AED"/>
    <w:rsid w:val="002A610B"/>
    <w:rsid w:val="002B0EC9"/>
    <w:rsid w:val="002C7EED"/>
    <w:rsid w:val="002D0144"/>
    <w:rsid w:val="002D198D"/>
    <w:rsid w:val="002E7CB2"/>
    <w:rsid w:val="002F4374"/>
    <w:rsid w:val="00304D92"/>
    <w:rsid w:val="00310E0B"/>
    <w:rsid w:val="00325E1B"/>
    <w:rsid w:val="0033557F"/>
    <w:rsid w:val="00344C00"/>
    <w:rsid w:val="00344ED3"/>
    <w:rsid w:val="00350BF6"/>
    <w:rsid w:val="00351720"/>
    <w:rsid w:val="00357F1E"/>
    <w:rsid w:val="0036652B"/>
    <w:rsid w:val="003853C1"/>
    <w:rsid w:val="003A74DB"/>
    <w:rsid w:val="003B3475"/>
    <w:rsid w:val="003C2961"/>
    <w:rsid w:val="003D27B0"/>
    <w:rsid w:val="0040457E"/>
    <w:rsid w:val="00420511"/>
    <w:rsid w:val="0042192E"/>
    <w:rsid w:val="004235E2"/>
    <w:rsid w:val="004442EB"/>
    <w:rsid w:val="0045055B"/>
    <w:rsid w:val="00455EB0"/>
    <w:rsid w:val="00463857"/>
    <w:rsid w:val="00465266"/>
    <w:rsid w:val="0047320C"/>
    <w:rsid w:val="004815DA"/>
    <w:rsid w:val="0049475F"/>
    <w:rsid w:val="004B55F1"/>
    <w:rsid w:val="004D192B"/>
    <w:rsid w:val="004D291F"/>
    <w:rsid w:val="00516948"/>
    <w:rsid w:val="0051756D"/>
    <w:rsid w:val="00526267"/>
    <w:rsid w:val="00535047"/>
    <w:rsid w:val="00537EB4"/>
    <w:rsid w:val="005466A8"/>
    <w:rsid w:val="00572C84"/>
    <w:rsid w:val="005B2991"/>
    <w:rsid w:val="005B6F58"/>
    <w:rsid w:val="005C5FB8"/>
    <w:rsid w:val="005D0C5D"/>
    <w:rsid w:val="005E2D40"/>
    <w:rsid w:val="005E442E"/>
    <w:rsid w:val="005F2E04"/>
    <w:rsid w:val="00621544"/>
    <w:rsid w:val="00623B10"/>
    <w:rsid w:val="00627B38"/>
    <w:rsid w:val="006373A1"/>
    <w:rsid w:val="00641939"/>
    <w:rsid w:val="0064632D"/>
    <w:rsid w:val="00647041"/>
    <w:rsid w:val="00683515"/>
    <w:rsid w:val="006A514F"/>
    <w:rsid w:val="006D0801"/>
    <w:rsid w:val="006D46D9"/>
    <w:rsid w:val="006D7188"/>
    <w:rsid w:val="006F22E6"/>
    <w:rsid w:val="006F6006"/>
    <w:rsid w:val="006F64B0"/>
    <w:rsid w:val="0070034D"/>
    <w:rsid w:val="00715EAE"/>
    <w:rsid w:val="00717759"/>
    <w:rsid w:val="007458A8"/>
    <w:rsid w:val="007539E1"/>
    <w:rsid w:val="00753D94"/>
    <w:rsid w:val="007548EF"/>
    <w:rsid w:val="00762E25"/>
    <w:rsid w:val="00763583"/>
    <w:rsid w:val="00767C46"/>
    <w:rsid w:val="00776B64"/>
    <w:rsid w:val="00780DFE"/>
    <w:rsid w:val="0078131B"/>
    <w:rsid w:val="00783A3C"/>
    <w:rsid w:val="007A0C80"/>
    <w:rsid w:val="007B2302"/>
    <w:rsid w:val="007B5FDE"/>
    <w:rsid w:val="007B6594"/>
    <w:rsid w:val="007C1CCE"/>
    <w:rsid w:val="007C5290"/>
    <w:rsid w:val="007C7642"/>
    <w:rsid w:val="007E145B"/>
    <w:rsid w:val="007E5628"/>
    <w:rsid w:val="007F03ED"/>
    <w:rsid w:val="007F09D0"/>
    <w:rsid w:val="007F0C45"/>
    <w:rsid w:val="007F15DF"/>
    <w:rsid w:val="007F21E8"/>
    <w:rsid w:val="007F259A"/>
    <w:rsid w:val="00804F6D"/>
    <w:rsid w:val="008103B3"/>
    <w:rsid w:val="008228A0"/>
    <w:rsid w:val="00827951"/>
    <w:rsid w:val="008334A5"/>
    <w:rsid w:val="00845857"/>
    <w:rsid w:val="00847F83"/>
    <w:rsid w:val="00881450"/>
    <w:rsid w:val="00885090"/>
    <w:rsid w:val="008A78D4"/>
    <w:rsid w:val="008B0D37"/>
    <w:rsid w:val="008B7291"/>
    <w:rsid w:val="008E235F"/>
    <w:rsid w:val="008F44C0"/>
    <w:rsid w:val="00902073"/>
    <w:rsid w:val="00927D3C"/>
    <w:rsid w:val="00944A60"/>
    <w:rsid w:val="0094506B"/>
    <w:rsid w:val="00955E53"/>
    <w:rsid w:val="009606A2"/>
    <w:rsid w:val="009608A9"/>
    <w:rsid w:val="0097120C"/>
    <w:rsid w:val="00976E6F"/>
    <w:rsid w:val="009840FA"/>
    <w:rsid w:val="009A32C8"/>
    <w:rsid w:val="009A5EFB"/>
    <w:rsid w:val="009A6BE1"/>
    <w:rsid w:val="009A6EBE"/>
    <w:rsid w:val="009E1E51"/>
    <w:rsid w:val="00A0747E"/>
    <w:rsid w:val="00A07AD9"/>
    <w:rsid w:val="00A15196"/>
    <w:rsid w:val="00A17BD0"/>
    <w:rsid w:val="00A36294"/>
    <w:rsid w:val="00A36869"/>
    <w:rsid w:val="00A46104"/>
    <w:rsid w:val="00A57557"/>
    <w:rsid w:val="00A736D6"/>
    <w:rsid w:val="00A741B9"/>
    <w:rsid w:val="00A7729C"/>
    <w:rsid w:val="00AB20E9"/>
    <w:rsid w:val="00AB5F26"/>
    <w:rsid w:val="00AC1E01"/>
    <w:rsid w:val="00AE3EC0"/>
    <w:rsid w:val="00AF4F01"/>
    <w:rsid w:val="00B04429"/>
    <w:rsid w:val="00B12F14"/>
    <w:rsid w:val="00B135C9"/>
    <w:rsid w:val="00B25494"/>
    <w:rsid w:val="00B26437"/>
    <w:rsid w:val="00B51E6A"/>
    <w:rsid w:val="00B5381A"/>
    <w:rsid w:val="00B54D11"/>
    <w:rsid w:val="00B66063"/>
    <w:rsid w:val="00B750FE"/>
    <w:rsid w:val="00B97598"/>
    <w:rsid w:val="00BA0A96"/>
    <w:rsid w:val="00BB495C"/>
    <w:rsid w:val="00BC3CEA"/>
    <w:rsid w:val="00BE6517"/>
    <w:rsid w:val="00BF466C"/>
    <w:rsid w:val="00C05D62"/>
    <w:rsid w:val="00C11EEF"/>
    <w:rsid w:val="00C50916"/>
    <w:rsid w:val="00C62C01"/>
    <w:rsid w:val="00C87C9D"/>
    <w:rsid w:val="00CA097C"/>
    <w:rsid w:val="00CD05C3"/>
    <w:rsid w:val="00CD116A"/>
    <w:rsid w:val="00CE34D6"/>
    <w:rsid w:val="00CE7493"/>
    <w:rsid w:val="00CE7D82"/>
    <w:rsid w:val="00D01CCB"/>
    <w:rsid w:val="00D03888"/>
    <w:rsid w:val="00D160BE"/>
    <w:rsid w:val="00D261FE"/>
    <w:rsid w:val="00D35847"/>
    <w:rsid w:val="00D46985"/>
    <w:rsid w:val="00D65587"/>
    <w:rsid w:val="00D745A5"/>
    <w:rsid w:val="00DA1B2B"/>
    <w:rsid w:val="00DA5E04"/>
    <w:rsid w:val="00DC1AFD"/>
    <w:rsid w:val="00DE1A62"/>
    <w:rsid w:val="00DE5F23"/>
    <w:rsid w:val="00DF11A4"/>
    <w:rsid w:val="00DF1A33"/>
    <w:rsid w:val="00E12E88"/>
    <w:rsid w:val="00E230D8"/>
    <w:rsid w:val="00E4013E"/>
    <w:rsid w:val="00E526BE"/>
    <w:rsid w:val="00E60C05"/>
    <w:rsid w:val="00E84AB4"/>
    <w:rsid w:val="00E85261"/>
    <w:rsid w:val="00EA6343"/>
    <w:rsid w:val="00EA7272"/>
    <w:rsid w:val="00EB5B03"/>
    <w:rsid w:val="00EB7210"/>
    <w:rsid w:val="00EC2143"/>
    <w:rsid w:val="00EC6F43"/>
    <w:rsid w:val="00EE73F9"/>
    <w:rsid w:val="00EF7437"/>
    <w:rsid w:val="00F140BA"/>
    <w:rsid w:val="00F257D6"/>
    <w:rsid w:val="00F668A0"/>
    <w:rsid w:val="00F909A9"/>
    <w:rsid w:val="00FA60CF"/>
    <w:rsid w:val="00FC656F"/>
    <w:rsid w:val="00FD1C43"/>
    <w:rsid w:val="00FD63AC"/>
    <w:rsid w:val="00FE0C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D27A3"/>
  <w15:docId w15:val="{76A3B0C8-2B9C-49DD-957D-3BD949219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55B"/>
    <w:pPr>
      <w:spacing w:before="240" w:after="4" w:line="276" w:lineRule="auto"/>
      <w:ind w:left="-5" w:right="74" w:hanging="10"/>
      <w:jc w:val="both"/>
    </w:pPr>
    <w:rPr>
      <w:rFonts w:asciiTheme="majorBidi" w:eastAsia="Times New Roman" w:hAnsiTheme="majorBidi" w:cstheme="majorBidi"/>
      <w:color w:val="000000"/>
      <w:sz w:val="24"/>
    </w:rPr>
  </w:style>
  <w:style w:type="paragraph" w:styleId="Heading1">
    <w:name w:val="heading 1"/>
    <w:next w:val="Normal"/>
    <w:link w:val="Heading1Char"/>
    <w:uiPriority w:val="9"/>
    <w:qFormat/>
    <w:rsid w:val="00310E0B"/>
    <w:pPr>
      <w:keepNext/>
      <w:keepLines/>
      <w:spacing w:before="240" w:after="240"/>
      <w:ind w:left="10" w:hanging="10"/>
      <w:jc w:val="right"/>
      <w:outlineLvl w:val="0"/>
    </w:pPr>
    <w:rPr>
      <w:rFonts w:ascii="Times New Roman" w:eastAsia="Times New Roman" w:hAnsi="Times New Roman" w:cs="Times New Roman"/>
      <w:sz w:val="40"/>
      <w:szCs w:val="28"/>
    </w:rPr>
  </w:style>
  <w:style w:type="paragraph" w:styleId="Heading2">
    <w:name w:val="heading 2"/>
    <w:basedOn w:val="Heading1"/>
    <w:next w:val="Normal"/>
    <w:link w:val="Heading2Char"/>
    <w:uiPriority w:val="9"/>
    <w:unhideWhenUsed/>
    <w:qFormat/>
    <w:rsid w:val="00A7729C"/>
    <w:pPr>
      <w:numPr>
        <w:numId w:val="4"/>
      </w:numPr>
      <w:jc w:val="both"/>
      <w:outlineLvl w:val="1"/>
    </w:pPr>
    <w:rPr>
      <w:color w:val="4472C4" w:themeColor="accent1"/>
      <w:sz w:val="32"/>
      <w:szCs w:val="22"/>
    </w:rPr>
  </w:style>
  <w:style w:type="paragraph" w:styleId="Heading3">
    <w:name w:val="heading 3"/>
    <w:next w:val="Normal"/>
    <w:link w:val="Heading3Char"/>
    <w:uiPriority w:val="9"/>
    <w:unhideWhenUsed/>
    <w:qFormat/>
    <w:rsid w:val="00CA097C"/>
    <w:pPr>
      <w:keepNext/>
      <w:keepLines/>
      <w:numPr>
        <w:ilvl w:val="1"/>
        <w:numId w:val="4"/>
      </w:numPr>
      <w:spacing w:before="240" w:after="240"/>
      <w:outlineLvl w:val="2"/>
    </w:pPr>
    <w:rPr>
      <w:rFonts w:ascii="Times New Roman" w:eastAsia="Times New Roman" w:hAnsi="Times New Roman" w:cs="Times New Roman"/>
      <w:b/>
      <w:bCs/>
      <w:sz w:val="28"/>
      <w:szCs w:val="24"/>
    </w:rPr>
  </w:style>
  <w:style w:type="paragraph" w:styleId="Heading4">
    <w:name w:val="heading 4"/>
    <w:next w:val="Normal"/>
    <w:link w:val="Heading4Char"/>
    <w:uiPriority w:val="9"/>
    <w:unhideWhenUsed/>
    <w:qFormat/>
    <w:rsid w:val="0078131B"/>
    <w:pPr>
      <w:keepNext/>
      <w:keepLines/>
      <w:numPr>
        <w:ilvl w:val="2"/>
        <w:numId w:val="4"/>
      </w:numPr>
      <w:spacing w:before="240" w:after="240"/>
      <w:outlineLvl w:val="3"/>
    </w:pPr>
    <w:rPr>
      <w:rFonts w:ascii="Times New Roman" w:eastAsia="Times New Roman" w:hAnsi="Times New Roman" w:cs="Times New Roman"/>
      <w:color w:val="2E74B5"/>
      <w:sz w:val="26"/>
    </w:rPr>
  </w:style>
  <w:style w:type="paragraph" w:styleId="Heading5">
    <w:name w:val="heading 5"/>
    <w:next w:val="Normal"/>
    <w:link w:val="Heading5Char"/>
    <w:uiPriority w:val="9"/>
    <w:unhideWhenUsed/>
    <w:qFormat/>
    <w:pPr>
      <w:keepNext/>
      <w:keepLines/>
      <w:spacing w:after="10" w:line="249" w:lineRule="auto"/>
      <w:ind w:left="10"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78131B"/>
    <w:rPr>
      <w:rFonts w:ascii="Times New Roman" w:eastAsia="Times New Roman" w:hAnsi="Times New Roman" w:cs="Times New Roman"/>
      <w:color w:val="2E74B5"/>
      <w:sz w:val="26"/>
    </w:rPr>
  </w:style>
  <w:style w:type="character" w:customStyle="1" w:styleId="Heading5Char">
    <w:name w:val="Heading 5 Char"/>
    <w:link w:val="Heading5"/>
    <w:uiPriority w:val="9"/>
    <w:rPr>
      <w:rFonts w:ascii="Times New Roman" w:eastAsia="Times New Roman" w:hAnsi="Times New Roman" w:cs="Times New Roman"/>
      <w:b/>
      <w:color w:val="000000"/>
      <w:sz w:val="24"/>
    </w:rPr>
  </w:style>
  <w:style w:type="character" w:customStyle="1" w:styleId="Heading1Char">
    <w:name w:val="Heading 1 Char"/>
    <w:link w:val="Heading1"/>
    <w:uiPriority w:val="9"/>
    <w:rsid w:val="00310E0B"/>
    <w:rPr>
      <w:rFonts w:ascii="Times New Roman" w:eastAsia="Times New Roman" w:hAnsi="Times New Roman" w:cs="Times New Roman"/>
      <w:sz w:val="40"/>
      <w:szCs w:val="28"/>
    </w:rPr>
  </w:style>
  <w:style w:type="character" w:customStyle="1" w:styleId="Heading2Char">
    <w:name w:val="Heading 2 Char"/>
    <w:link w:val="Heading2"/>
    <w:uiPriority w:val="9"/>
    <w:rsid w:val="00A7729C"/>
    <w:rPr>
      <w:rFonts w:ascii="Times New Roman" w:eastAsia="Times New Roman" w:hAnsi="Times New Roman" w:cs="Times New Roman"/>
      <w:color w:val="4472C4" w:themeColor="accent1"/>
      <w:sz w:val="32"/>
    </w:rPr>
  </w:style>
  <w:style w:type="character" w:customStyle="1" w:styleId="Heading3Char">
    <w:name w:val="Heading 3 Char"/>
    <w:link w:val="Heading3"/>
    <w:uiPriority w:val="9"/>
    <w:rsid w:val="00CA097C"/>
    <w:rPr>
      <w:rFonts w:ascii="Times New Roman" w:eastAsia="Times New Roman" w:hAnsi="Times New Roman" w:cs="Times New Roman"/>
      <w:b/>
      <w:bCs/>
      <w:sz w:val="28"/>
      <w:szCs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link w:val="NoSpacingChar"/>
    <w:uiPriority w:val="1"/>
    <w:qFormat/>
    <w:rsid w:val="005466A8"/>
    <w:pPr>
      <w:spacing w:after="0" w:line="240" w:lineRule="auto"/>
    </w:pPr>
  </w:style>
  <w:style w:type="character" w:customStyle="1" w:styleId="NoSpacingChar">
    <w:name w:val="No Spacing Char"/>
    <w:basedOn w:val="DefaultParagraphFont"/>
    <w:link w:val="NoSpacing"/>
    <w:uiPriority w:val="1"/>
    <w:rsid w:val="005466A8"/>
  </w:style>
  <w:style w:type="character" w:styleId="Hyperlink">
    <w:name w:val="Hyperlink"/>
    <w:basedOn w:val="DefaultParagraphFont"/>
    <w:uiPriority w:val="99"/>
    <w:unhideWhenUsed/>
    <w:rsid w:val="00763583"/>
    <w:rPr>
      <w:color w:val="0563C1" w:themeColor="hyperlink"/>
      <w:u w:val="single"/>
    </w:rPr>
  </w:style>
  <w:style w:type="table" w:styleId="TableGrid0">
    <w:name w:val="Table Grid"/>
    <w:basedOn w:val="TableNormal"/>
    <w:uiPriority w:val="39"/>
    <w:rsid w:val="0076358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C67DB"/>
    <w:rPr>
      <w:color w:val="605E5C"/>
      <w:shd w:val="clear" w:color="auto" w:fill="E1DFDD"/>
    </w:rPr>
  </w:style>
  <w:style w:type="paragraph" w:styleId="ListParagraph">
    <w:name w:val="List Paragraph"/>
    <w:basedOn w:val="Normal"/>
    <w:uiPriority w:val="34"/>
    <w:qFormat/>
    <w:rsid w:val="00A7729C"/>
    <w:pPr>
      <w:ind w:left="720"/>
      <w:contextualSpacing/>
    </w:pPr>
  </w:style>
  <w:style w:type="paragraph" w:styleId="Subtitle">
    <w:name w:val="Subtitle"/>
    <w:basedOn w:val="Heading2"/>
    <w:next w:val="Normal"/>
    <w:link w:val="SubtitleChar"/>
    <w:uiPriority w:val="11"/>
    <w:qFormat/>
    <w:rsid w:val="00350BF6"/>
    <w:pPr>
      <w:numPr>
        <w:numId w:val="0"/>
      </w:numPr>
      <w:ind w:left="360" w:hanging="360"/>
      <w:jc w:val="right"/>
    </w:pPr>
    <w:rPr>
      <w:rFonts w:eastAsia="Calibri"/>
    </w:rPr>
  </w:style>
  <w:style w:type="character" w:customStyle="1" w:styleId="SubtitleChar">
    <w:name w:val="Subtitle Char"/>
    <w:basedOn w:val="DefaultParagraphFont"/>
    <w:link w:val="Subtitle"/>
    <w:uiPriority w:val="11"/>
    <w:rsid w:val="00350BF6"/>
    <w:rPr>
      <w:rFonts w:ascii="Times New Roman" w:eastAsia="Calibri" w:hAnsi="Times New Roman" w:cs="Times New Roman"/>
      <w:b/>
      <w:bCs/>
      <w:color w:val="4472C4" w:themeColor="accent1"/>
      <w:sz w:val="32"/>
    </w:rPr>
  </w:style>
  <w:style w:type="paragraph" w:styleId="Title">
    <w:name w:val="Title"/>
    <w:basedOn w:val="Heading1"/>
    <w:next w:val="Normal"/>
    <w:link w:val="TitleChar"/>
    <w:uiPriority w:val="10"/>
    <w:qFormat/>
    <w:rsid w:val="005B2991"/>
    <w:rPr>
      <w:sz w:val="44"/>
      <w:szCs w:val="32"/>
    </w:rPr>
  </w:style>
  <w:style w:type="character" w:customStyle="1" w:styleId="TitleChar">
    <w:name w:val="Title Char"/>
    <w:basedOn w:val="DefaultParagraphFont"/>
    <w:link w:val="Title"/>
    <w:uiPriority w:val="10"/>
    <w:rsid w:val="005B2991"/>
    <w:rPr>
      <w:rFonts w:ascii="Times New Roman" w:eastAsia="Times New Roman" w:hAnsi="Times New Roman" w:cs="Times New Roman"/>
      <w:b/>
      <w:bCs/>
      <w:sz w:val="44"/>
      <w:szCs w:val="32"/>
    </w:rPr>
  </w:style>
  <w:style w:type="character" w:styleId="SubtleEmphasis">
    <w:name w:val="Subtle Emphasis"/>
    <w:uiPriority w:val="19"/>
    <w:qFormat/>
    <w:rsid w:val="00005DD2"/>
    <w:rPr>
      <w:sz w:val="32"/>
      <w:szCs w:val="28"/>
    </w:rPr>
  </w:style>
  <w:style w:type="paragraph" w:styleId="Footer">
    <w:name w:val="footer"/>
    <w:basedOn w:val="Normal"/>
    <w:link w:val="FooterChar"/>
    <w:uiPriority w:val="99"/>
    <w:unhideWhenUsed/>
    <w:rsid w:val="007B2302"/>
    <w:pPr>
      <w:tabs>
        <w:tab w:val="center" w:pos="4680"/>
        <w:tab w:val="right" w:pos="9360"/>
      </w:tabs>
      <w:spacing w:before="0" w:after="0" w:line="240" w:lineRule="auto"/>
      <w:ind w:left="0" w:right="0" w:firstLine="0"/>
      <w:jc w:val="left"/>
    </w:pPr>
    <w:rPr>
      <w:rFonts w:asciiTheme="minorHAnsi" w:eastAsiaTheme="minorEastAsia" w:hAnsiTheme="minorHAnsi" w:cs="Times New Roman"/>
      <w:color w:val="auto"/>
      <w:sz w:val="22"/>
    </w:rPr>
  </w:style>
  <w:style w:type="character" w:customStyle="1" w:styleId="FooterChar">
    <w:name w:val="Footer Char"/>
    <w:basedOn w:val="DefaultParagraphFont"/>
    <w:link w:val="Footer"/>
    <w:uiPriority w:val="99"/>
    <w:rsid w:val="007B2302"/>
    <w:rPr>
      <w:rFonts w:cs="Times New Roman"/>
    </w:rPr>
  </w:style>
  <w:style w:type="paragraph" w:styleId="Header">
    <w:name w:val="header"/>
    <w:basedOn w:val="Normal"/>
    <w:link w:val="HeaderChar"/>
    <w:uiPriority w:val="99"/>
    <w:unhideWhenUsed/>
    <w:rsid w:val="007B230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B2302"/>
    <w:rPr>
      <w:rFonts w:asciiTheme="majorBidi" w:eastAsia="Times New Roman" w:hAnsiTheme="majorBidi" w:cstheme="majorBidi"/>
      <w:color w:val="000000"/>
      <w:sz w:val="24"/>
    </w:rPr>
  </w:style>
  <w:style w:type="character" w:styleId="PlaceholderText">
    <w:name w:val="Placeholder Text"/>
    <w:basedOn w:val="DefaultParagraphFont"/>
    <w:uiPriority w:val="99"/>
    <w:semiHidden/>
    <w:rsid w:val="008F44C0"/>
    <w:rPr>
      <w:color w:val="808080"/>
    </w:rPr>
  </w:style>
  <w:style w:type="paragraph" w:styleId="TOC1">
    <w:name w:val="toc 1"/>
    <w:basedOn w:val="Normal"/>
    <w:next w:val="Normal"/>
    <w:autoRedefine/>
    <w:uiPriority w:val="39"/>
    <w:unhideWhenUsed/>
    <w:rsid w:val="00FD63AC"/>
    <w:pPr>
      <w:spacing w:before="120" w:after="120"/>
      <w:ind w:left="0"/>
      <w:jc w:val="left"/>
    </w:pPr>
    <w:rPr>
      <w:rFonts w:asciiTheme="minorHAnsi" w:hAnsiTheme="minorHAnsi" w:cstheme="minorHAnsi"/>
      <w:b/>
      <w:bCs/>
      <w:caps/>
      <w:sz w:val="20"/>
      <w:szCs w:val="24"/>
    </w:rPr>
  </w:style>
  <w:style w:type="paragraph" w:styleId="TOC2">
    <w:name w:val="toc 2"/>
    <w:basedOn w:val="Normal"/>
    <w:next w:val="Normal"/>
    <w:autoRedefine/>
    <w:uiPriority w:val="39"/>
    <w:unhideWhenUsed/>
    <w:rsid w:val="00FD63AC"/>
    <w:pPr>
      <w:spacing w:before="0" w:after="0"/>
      <w:ind w:left="240"/>
      <w:jc w:val="left"/>
    </w:pPr>
    <w:rPr>
      <w:rFonts w:asciiTheme="minorHAnsi" w:hAnsiTheme="minorHAnsi" w:cstheme="minorHAnsi"/>
      <w:smallCaps/>
      <w:sz w:val="20"/>
      <w:szCs w:val="24"/>
    </w:rPr>
  </w:style>
  <w:style w:type="paragraph" w:styleId="TOC3">
    <w:name w:val="toc 3"/>
    <w:basedOn w:val="Normal"/>
    <w:next w:val="Normal"/>
    <w:autoRedefine/>
    <w:uiPriority w:val="39"/>
    <w:unhideWhenUsed/>
    <w:rsid w:val="00FD63AC"/>
    <w:pPr>
      <w:spacing w:before="0" w:after="0"/>
      <w:ind w:left="480"/>
      <w:jc w:val="left"/>
    </w:pPr>
    <w:rPr>
      <w:rFonts w:asciiTheme="minorHAnsi" w:hAnsiTheme="minorHAnsi" w:cstheme="minorHAnsi"/>
      <w:i/>
      <w:iCs/>
      <w:sz w:val="20"/>
      <w:szCs w:val="24"/>
    </w:rPr>
  </w:style>
  <w:style w:type="paragraph" w:styleId="TOC4">
    <w:name w:val="toc 4"/>
    <w:basedOn w:val="Normal"/>
    <w:next w:val="Normal"/>
    <w:autoRedefine/>
    <w:uiPriority w:val="39"/>
    <w:unhideWhenUsed/>
    <w:rsid w:val="00FD63AC"/>
    <w:pPr>
      <w:spacing w:before="0" w:after="0"/>
      <w:ind w:left="720"/>
      <w:jc w:val="left"/>
    </w:pPr>
    <w:rPr>
      <w:rFonts w:asciiTheme="minorHAnsi" w:hAnsiTheme="minorHAnsi" w:cstheme="minorHAnsi"/>
      <w:sz w:val="18"/>
      <w:szCs w:val="21"/>
    </w:rPr>
  </w:style>
  <w:style w:type="paragraph" w:styleId="TOC5">
    <w:name w:val="toc 5"/>
    <w:basedOn w:val="Normal"/>
    <w:next w:val="Normal"/>
    <w:autoRedefine/>
    <w:uiPriority w:val="39"/>
    <w:unhideWhenUsed/>
    <w:rsid w:val="00FD63AC"/>
    <w:pPr>
      <w:spacing w:before="0" w:after="0"/>
      <w:ind w:left="960"/>
      <w:jc w:val="left"/>
    </w:pPr>
    <w:rPr>
      <w:rFonts w:asciiTheme="minorHAnsi" w:hAnsiTheme="minorHAnsi" w:cstheme="minorHAnsi"/>
      <w:sz w:val="18"/>
      <w:szCs w:val="21"/>
    </w:rPr>
  </w:style>
  <w:style w:type="paragraph" w:styleId="TOC6">
    <w:name w:val="toc 6"/>
    <w:basedOn w:val="Normal"/>
    <w:next w:val="Normal"/>
    <w:autoRedefine/>
    <w:uiPriority w:val="39"/>
    <w:unhideWhenUsed/>
    <w:rsid w:val="00FD63AC"/>
    <w:pPr>
      <w:spacing w:before="0" w:after="0"/>
      <w:ind w:left="1200"/>
      <w:jc w:val="left"/>
    </w:pPr>
    <w:rPr>
      <w:rFonts w:asciiTheme="minorHAnsi" w:hAnsiTheme="minorHAnsi" w:cstheme="minorHAnsi"/>
      <w:sz w:val="18"/>
      <w:szCs w:val="21"/>
    </w:rPr>
  </w:style>
  <w:style w:type="paragraph" w:styleId="TOC7">
    <w:name w:val="toc 7"/>
    <w:basedOn w:val="Normal"/>
    <w:next w:val="Normal"/>
    <w:autoRedefine/>
    <w:uiPriority w:val="39"/>
    <w:unhideWhenUsed/>
    <w:rsid w:val="00FD63AC"/>
    <w:pPr>
      <w:spacing w:before="0" w:after="0"/>
      <w:ind w:left="1440"/>
      <w:jc w:val="left"/>
    </w:pPr>
    <w:rPr>
      <w:rFonts w:asciiTheme="minorHAnsi" w:hAnsiTheme="minorHAnsi" w:cstheme="minorHAnsi"/>
      <w:sz w:val="18"/>
      <w:szCs w:val="21"/>
    </w:rPr>
  </w:style>
  <w:style w:type="paragraph" w:styleId="TOC8">
    <w:name w:val="toc 8"/>
    <w:basedOn w:val="Normal"/>
    <w:next w:val="Normal"/>
    <w:autoRedefine/>
    <w:uiPriority w:val="39"/>
    <w:unhideWhenUsed/>
    <w:rsid w:val="00FD63AC"/>
    <w:pPr>
      <w:spacing w:before="0" w:after="0"/>
      <w:ind w:left="1680"/>
      <w:jc w:val="left"/>
    </w:pPr>
    <w:rPr>
      <w:rFonts w:asciiTheme="minorHAnsi" w:hAnsiTheme="minorHAnsi" w:cstheme="minorHAnsi"/>
      <w:sz w:val="18"/>
      <w:szCs w:val="21"/>
    </w:rPr>
  </w:style>
  <w:style w:type="paragraph" w:styleId="TOC9">
    <w:name w:val="toc 9"/>
    <w:basedOn w:val="Normal"/>
    <w:next w:val="Normal"/>
    <w:autoRedefine/>
    <w:uiPriority w:val="39"/>
    <w:unhideWhenUsed/>
    <w:rsid w:val="00FD63AC"/>
    <w:pPr>
      <w:spacing w:before="0" w:after="0"/>
      <w:ind w:left="1920"/>
      <w:jc w:val="left"/>
    </w:pPr>
    <w:rPr>
      <w:rFonts w:asciiTheme="minorHAnsi" w:hAnsiTheme="minorHAnsi" w:cstheme="minorHAnsi"/>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posal Documentation for the FastNFitness android application.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1D663E-6BA4-427E-9311-E57190FC3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506</Words>
  <Characters>288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ast N Fitness</vt:lpstr>
    </vt:vector>
  </TitlesOfParts>
  <Company>Sindh Madressatul Islam</Company>
  <LinksUpToDate>false</LinksUpToDate>
  <CharactersWithSpaces>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N Fitness</dc:title>
  <dc:subject>Mobile Application Development | Term Project</dc:subject>
  <dc:creator>16SBSCSM081@stu.smiu.edu.pk</dc:creator>
  <cp:keywords/>
  <cp:lastModifiedBy>16SBSCSM007</cp:lastModifiedBy>
  <cp:revision>7</cp:revision>
  <cp:lastPrinted>2019-12-31T16:03:00Z</cp:lastPrinted>
  <dcterms:created xsi:type="dcterms:W3CDTF">2019-12-31T16:26:00Z</dcterms:created>
  <dcterms:modified xsi:type="dcterms:W3CDTF">2021-09-23T03:40:00Z</dcterms:modified>
</cp:coreProperties>
</file>